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31101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1</w:t>
      </w:r>
      <w:r>
        <w:t xml:space="preserve"> </w:t>
      </w:r>
      <w:r>
        <w:t xml:space="preserve">(ม.4/1)</w:t>
      </w:r>
      <w:r>
        <w:t xml:space="preserve"> </w:t>
      </w:r>
      <w:r>
        <w:t xml:space="preserve">(บ่าย)</w:t>
      </w:r>
      <w:r>
        <w:t xml:space="preserve"> </w:t>
      </w:r>
      <w:r>
        <w:t xml:space="preserve">0602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 สวัสดีครับ สวัสดีพี่ล่ามนะครับ</w:t>
      </w:r>
    </w:p>
    <w:p>
      <w:pPr>
        <w:pStyle w:val="BodyText"/>
      </w:pPr>
      <w:r>
        <w:t xml:space="preserve">(อาจารย์จักรพงศ์) สวัสดีครับ สวัสดีคณะกรรมการการจัดการเรียนการสอนด้วยนะครับ ครับผม เมื่อสัปดาห์ที่แล้วนะครับ คุณครูก็ได้สอนเกี่ยวกับการเขียนในชีวิตประจำวันเราเรียบร้อยแล้วนะครับ ต่อไปมาต่อด้วยการเขียนเหมือนกัน แต่จะเป็นการเขียนเกี่ยวกับคำศัพท์ที่พบในชีวิตประจำวันของเรานะครับ ทำไม ทำไมเราถึงต้องเรียนคำศัพท์ที่พบในชีวิตประจำวันครับนักเรียน เพราะว่า นักเรียนรู้ไหมครับ ว่าคำศัพท์ที่นักเรียนพบในชีวิตประจำวันของนักเรียนน่ะ มันสมีความสำคัญมากมายเลยนะครับ เพราะว่าอะไร เพราะว่านักเรียนไปอยู่ข้างนอก นักเรียนออกไปข้างนอก ไปเดินทางไปทำธุระ ถ้านักเรียนไปสื่อสารกับบุคคลที่ไม่รู้จักภาษามือเหมือนกับนักเรียนนะครับ นักเรียนสามารถสื่อสารได้ เพราะเขา… นักเรียนสื่อสารอะไร เพราะฉะนั้น คำศัพท์ต่าง ๆในชีวิตประจำวันถึงสำคัญหมดเลยนะครับ เดี๋ยววันนี้นะครับ คุณครูจะเอาคำศัพทื แต่ละหมวดหมู่มาให้นักเรียรดูแล้วก็เดี๋ยวคุณครูจะให้ดูเป็นรูปภาพแล้วให้นักเรียนบอกพร้อมกันว่าสิ่งที่นักเรียนเห็นคืออะไรแล้วก็ให้นักเรียนฝึกสะกดไปด้วยนะครับผม คำศัพท์ที่พบในชีวิตประจำวันคุณครูก็จะแบ่งทั้งหมดเป็น 10 หมวดหมู่ด้วยกันนะครับ หมวดที่ 1 นะครับ เป็นหมวดสถานที่นะครับ บทที่ 1 นะครับ เป็นหมวดเกี่ยวกับสถานที่นะครับ หมวดที่ 2 ก็จะเป็นหมวดเกี่ยวกับการศึกษา และหมวดที่ 3 ก็จะเป็นอาหารและเครื่องดื่ม หมาดที่ 4 เป็นเครื่อหมวดที่ 5 เป็นสิ่งของเครื่องใช้ส่วนตัวนะครับ หมวดที่ 6 นะครับ เป็นหมวด อาชีพ หมวดที่ 7 เป็นหมวดเกี่ยวกับสัตว์ แล้วก็หมวดที่ 9 เป็นอารมณ์และความรู้สึก หมวดสุดท้ายเป็นหมวดเทคโนโลยีนะครับ ส่วนวันนี้นะครับ คุณครุจะเลือกมาทั้งหมด 4 หมวดนะครับ เป็นหมวดสถานที่ การศึกษา เครื่องใช้ ไฟฟ้านะครับ เดี๋ยวเราไปดูหมวดสถานที่ ภาพแรกเลยนะครับ ตามที่ภาพแรกนะครับ นักเรียนเห็นไหมครับ ว่าภาพตรงนี้ คืออะไร โรงเรียนนะครับ โรงเรียนภาษามือ นักเรียนทำพร้อมกันนะครับ พันพัน ดูพี่ล่ามนะครับ ภาษามือนะครับ นักเรียนทำพร้อมกัน โรงเรียนทำอย่างไรครับ ภาษามือ พี่ล่ามทำโรงเรียนให้นักเรียนดูอีกครั้งหนึ่ง ทำพร้อมกันครับ โอเคนะครับ แล้วทีนี้นักเรียนรู้หรือเปล่าว่าโรงเรียนเขียนอย่างไร นักเรียนรู้จักภาษามือ แต่ว่าถ้าสมมติว่านักเรียนจะไปที่โรงเรียนอย่างนี้ นักเรียนจะเขียนสื่อสารกับคนที่ไม่รู้จักภาษามืออย่างไรว่านักเรียนอยากไปโรงเรียน มันมีตัวอะไรบ้างครับ โรงเรียนมีตัวอะไรบ้าง ลองช่วยกันสะกดได้ไหม มีตัวอะไรบ้าง ได้ไหม ได้ไหมครับ นักเรียน นักเรียนสะกดพร้อมกันนะครับ คำว่า</w:t>
      </w:r>
      <w:r>
        <w:t xml:space="preserve"> </w:t>
      </w:r>
      <w:r>
        <w:t xml:space="preserve">“</w:t>
      </w:r>
      <w:r>
        <w:t xml:space="preserve">โรงเรียน</w:t>
      </w:r>
      <w:r>
        <w:t xml:space="preserve">”</w:t>
      </w:r>
      <w:r>
        <w:t xml:space="preserve"> </w:t>
      </w:r>
      <w:r>
        <w:t xml:space="preserve">มี โ ทำอย่างไรครับ สระโอทำอย่างไร สระโอแล้วก็ ร เรือครับ ร เรือ ร เรือ แล้วก็ตัวอะไรครับ ง แล้วก็อะไรครับ สระอะไร สระเอ ใช่ครับ แล้วก็สระอี แล้วก็ ย ยักษ์ ครับ แล้วก็น หนู นักเรียนดูไว้นะ เดี๋ยวถ้าเสร็จหมวดสถานที่ตรงนี้แล้ว คุณครูจะมีใบงานให้ทำนะครับ นักเรียนดูไว้นะครับ ฝึกสะกดไว้นะครับ คำว่า</w:t>
      </w:r>
      <w:r>
        <w:t xml:space="preserve"> </w:t>
      </w:r>
      <w:r>
        <w:t xml:space="preserve">“</w:t>
      </w:r>
      <w:r>
        <w:t xml:space="preserve">โรงเรียน</w:t>
      </w:r>
      <w:r>
        <w:t xml:space="preserve">”</w:t>
      </w:r>
      <w:r>
        <w:t xml:space="preserve"> </w:t>
      </w:r>
      <w:r>
        <w:t xml:space="preserve">เขียนให้ถูกต้องนะครับ บางทีคุณครูเห็นนักเรียนเขียน ย ยักษ์ กับ น หนู โรงเรียนนะครับ เด๊๋ยวจะสื่อสารผิดไปนะครับ เดี๋ยวไปดูภาพที่ 2 นะครับ โอเคครับ ภาพที่ 2 ภาพที่ 2 คือสถานที่ไหนครับ จะมีพระด้วย จะมีพระด้วย สถานที่อะไร นักเรียนดูนะครับ ว่าวัดสะกดมีตัวอะไรบ้างครับ ตัวนี้ตัวอะไร ว แหวน ไม้หันอากาศ แล้วก็ ด เด็ก วัดนะครับ นักเรียนจำไว้นะ นักเรียนจะไปเขียน ว แหวน ไม้หันอากาศ เปลี่ยน ด เด็ก เป็น น หนู แปลว่าวัดนะครับ นักเรียนต้องจำคำไว้นะครับ สถานที่ต่อไปอะไรที่นักเรียนไปกินข้าวทุกวันเลยครับ ที่นักเรียนไปกินข้าวทุกวันเลย โรงอาหารนะครับ โรงอาหาร โรงอาหารนะครับ โรงอาหารภาษามือทำอย่างไรครับ โรงอาหารภาษามือ สะกดพร้อมกันครับ มีตัวสระโอ นักเรียนยกสระโอขึ้นพร้อมกัน ทำภาษามือสระโอขึ้นพร้อมกัน สระโอ ร เรือ ง งู อ อ่าง สระอา สระอาอยู่ตรงไหน ห หีบ สระอา แล้วก็ ร เรือ อ่านว่า</w:t>
      </w:r>
      <w:r>
        <w:t xml:space="preserve"> </w:t>
      </w:r>
      <w:r>
        <w:t xml:space="preserve">“</w:t>
      </w:r>
      <w:r>
        <w:t xml:space="preserve">โรงอาหาร</w:t>
      </w:r>
      <w:r>
        <w:t xml:space="preserve">”</w:t>
      </w:r>
      <w:r>
        <w:t xml:space="preserve"> </w:t>
      </w:r>
      <w:r>
        <w:t xml:space="preserve">นะครับ นักเรียนจำไว้นะ นี่คือเขียนคำว่า</w:t>
      </w:r>
      <w:r>
        <w:t xml:space="preserve"> </w:t>
      </w:r>
      <w:r>
        <w:t xml:space="preserve">“</w:t>
      </w:r>
      <w:r>
        <w:t xml:space="preserve">โรงอาหาร</w:t>
      </w:r>
      <w:r>
        <w:t xml:space="preserve">”</w:t>
      </w:r>
      <w:r>
        <w:t xml:space="preserve"> </w:t>
      </w:r>
      <w:r>
        <w:t xml:space="preserve">นะครับ ต่อไปนะครับ ภาพต่อไปนะครับ เดี๋ยวนะครับ นักเรียนรอก่อน โอเค ภาพต่อไป สถานที่นี้เมื่อนักเรียนไปข้างนอก นักเรียนปวดท้อง นักเรียนจะต้องไปเข้าห้องน้ำ นักเรียนสื่อสารภาษามือไม่รู้เรื่อง แล้วทีนี้ไม่รู้จักภาษามือก็ไม่รู้ว่านักเรียนจะเข้าห้องน้ำนี่ นักเรียนจะทำท่าทางงอย่างไรก็ช่าง เขาไม่รู้ว่าภาษามือคืออะไร ทีนี้ถ้านักเรียนเขียนห้องน้ำผิดนี่ นี่สำคัญเลยนะครับ คำว่า</w:t>
      </w:r>
      <w:r>
        <w:t xml:space="preserve"> </w:t>
      </w:r>
      <w:r>
        <w:t xml:space="preserve">“</w:t>
      </w:r>
      <w:r>
        <w:t xml:space="preserve">ห้องน้ำ</w:t>
      </w:r>
      <w:r>
        <w:t xml:space="preserve">”</w:t>
      </w:r>
      <w:r>
        <w:t xml:space="preserve"> </w:t>
      </w:r>
      <w:r>
        <w:t xml:space="preserve">สำคัญเลยนะครับ ถ้านักเรียนเขียนผิดไม่ได้เลยนะครับ นักเรียนสะกดได้ไหม มีตัวอะไรบ้าง มี ห หีบ ไม้โท อ อ่าง ง งู น หนู แล้วก็สระอำแล้วก็ไม้โทจำไว้นะครับ คำนี้อ่านว่า</w:t>
      </w:r>
      <w:r>
        <w:t xml:space="preserve"> </w:t>
      </w:r>
      <w:r>
        <w:t xml:space="preserve">“</w:t>
      </w:r>
      <w:r>
        <w:t xml:space="preserve">ห้องน้ำ</w:t>
      </w:r>
      <w:r>
        <w:t xml:space="preserve">”</w:t>
      </w:r>
      <w:r>
        <w:t xml:space="preserve"> </w:t>
      </w:r>
      <w:r>
        <w:t xml:space="preserve">นะครับ สมมติว่านักเรียนไปเข้าห้องน้ำ นักเรียนไปเขียนโรงอาหาร ก็ไม่ได้นะครับ ต่อไปครับ นี่อันนี้ก็สำคัญ สถานที่สำคัญ สำคัญมาก ๆ เลย สมมติว่านักเรียนป่วย นักเรียนอยากไปโรงพยาเรียกพี่แท็กซี่ เรียกได้แหละ นักเรียนมีโทรศัพท์มือถือ เรียก Grab เรียกอะไรมาได้ แต่นักเรียนจะไป จะต้องบอกเขานักเรียนใช้ภาษามือเขาไม่รู้เรื่องอย่างนี้ นักเรียนจะต้องเขียน เขียนบอกให้เขาสื่อสารให้เข้าใจนะครับ ว่าโรงพยาบาลน่ะเขียนอย่างไร นักเรียนต้องจำไว้นะ โรงพยาบาลเขียนอย่างไรนะ ถ้านักเรียนเขียนสถานที่อื่น เขาก็จะพานักเรียนไปสถานที่อื่นเลยนะครับ ต่อไปนะครับ สิ่งนี้เป็นสิ่งที่นักเรียนอยากไปมาก ๆ เลย จะขอคุณครูไปทุกครั้ง เวลาที่นักเรียนจะไป คือ ห้างเซ็นทรัลพาลซ่านะครับ นักเรียนรู้ไหมครับ ว่านี่คือสิ่งที่นักเรียนอยากไป ไหนนักเรียนทำภาษามือคำว่า</w:t>
      </w:r>
      <w:r>
        <w:t xml:space="preserve"> </w:t>
      </w:r>
      <w:r>
        <w:t xml:space="preserve">“</w:t>
      </w:r>
      <w:r>
        <w:t xml:space="preserve">เซ็นทรัล</w:t>
      </w:r>
      <w:r>
        <w:t xml:space="preserve">”</w:t>
      </w:r>
      <w:r>
        <w:t xml:space="preserve"> </w:t>
      </w:r>
      <w:r>
        <w:t xml:space="preserve">ให้คุณครูดูหน่อยสิ ทำอย่างไรคะ นี่แหละ นักเรียนรู้ไหมมันเขียนอย่างนี้ มีตัวอะไรบ้าง สระเอ สระเอ สระเออยู่ตรงไหน สระเอตรงนี้หรือเปล่า ตรงนี้เหรอ สระเอ แล้วก็ไม้ไต่คู้ น หนู ท ทหาร ร เรือ ไม้หันอากาศ ล ลิง พ พาน ล ลิง สระอา ซ โซ่ ไม้เอก สระอา เซ็นทรัลพลาซานะครับ อันนี้ก็เป็นห้างเหมือนกัน ห้างอะไรครับ Big C นะครับ Big C บิ๊กซี ภาษามือทำอย่างไร บิ๊กซี Big C นะครับ ก็จะมีตัว บ ใบไม้ บ ใบไม้ สระอิ ไม้ตรี ก ไก่ ซ โซ่ แล้วก็สระอีนะครับ นักเรียนจำไว้นะ ว่า Bic C เขียนแบบนรี้นะ อีกห้างหนึ่ง ห้างโลตัส โลตัสภาษามือทำอย่างไร นะครับ ห้างโลตัสนะครับ ก็มี สระโอนะครับ มี ล ลิง ต เต่า ไม้หันอากาศ แล้วก็ ส เสือ นะครับ นี่คือห้างโลตัวนะครับ เป็นสถานที่ นักเรียนต้องเขียนให้ถูกนะ ฝึกไว้นะครับ เพราะภาษาไทย เป็นภาษาที่นักเรียจะต้องใช้สื่อสารในการเขียนนะครับ สถานที่ตรงคือสถานีตำรวจนะครับ สถานีตำรวจ สมมติว่านักเรียนจะไปแจ้งความ โดนทำร้ายร่างกายจะไปแจ้งความ นักเรียนต้องไปสถานีตำรวจ จะต้องเขียนให้ถูกต้อง นักเรียนจะต้องเขียนสื่อสารให้ถูกต้องอะไรอย่างไร เพราะว่าสำคัญเลยเวลานักเรียนออกไปข้างนอกนี่แหละครับ คุณครูจะเน้น คำว่านักเรียนจะออกไปข้างนอก ต้องเน้นคำว่า</w:t>
      </w:r>
      <w:r>
        <w:t xml:space="preserve"> </w:t>
      </w:r>
      <w:r>
        <w:t xml:space="preserve">“</w:t>
      </w:r>
      <w:r>
        <w:t xml:space="preserve">นักเรียนออกไปข้างนอก</w:t>
      </w:r>
      <w:r>
        <w:t xml:space="preserve">”</w:t>
      </w:r>
      <w:r>
        <w:t xml:space="preserve"> </w:t>
      </w:r>
      <w:r>
        <w:t xml:space="preserve">เพราะว่านักเรียนอยู่ในพื้นที่โรงเรียนนี่ ไม่ว่าจะเป็นคุณครูไม่ว่าจะเป็นเพื่อน ๆ นักเรียนเอง สามารถสื่อสารกันด้วยภาษามือเข้าใจ แต่ถ้านักเรียนออกไปข้างนอก คนที่ไม่รู้จักภาษามือ เขาก็ไม่รู้นักเรียนสื่อสารอะไร สื่อสารอะไร นักเรียนจะต้องเขียนให้มันถูกต้องนะครับ สถานีตำรวจมี ส เสือ นะครับ ถ ถุง สระอา น หนู สระอี ต เต่า สระอำ ร เรือ ว แหวน แล้วก็ จ จาน ครับ สถานที่นี้ เวลานักเรียนจะไปส่งจดหมาย ส่งพัสดุ ส่งสิ่งขอกต่าง ๆ นักเรียนจะต้องไปส่งที่ไปรษณีย์นะครับ คำว่า</w:t>
      </w:r>
      <w:r>
        <w:t xml:space="preserve"> </w:t>
      </w:r>
      <w:r>
        <w:t xml:space="preserve">“</w:t>
      </w:r>
      <w:r>
        <w:t xml:space="preserve">ไปรษณีย์</w:t>
      </w:r>
      <w:r>
        <w:t xml:space="preserve">”</w:t>
      </w:r>
      <w:r>
        <w:t xml:space="preserve"> </w:t>
      </w:r>
      <w:r>
        <w:t xml:space="preserve">เขียนแบบนี้นะครับนักเรียน มี สระไอ ไม้มะลายนะครับ แล้วก็ ป ปลา ร เรือ ษ ฤาษี ณ เณร สระอี ย ยักษ์ การันต์ นะครับ ทีนี้นะครับ เดี๋ยวคุณครูจะมีใบงานให้นักเรียนได้ทำนะครับ จะเป็นรูปภาพ แล้วก็จะให้นักเรียนเขียนชื่อสถานที่ที่นักเรียนเห็นในรูปภาพ ลงไปข้างล่างที่คุณครูขีดเส้นไว้ให้นะครับ เดี๋ยวคุณครูจะให้เวลานักเรียนทำใบงานนะครับ โอเคนะครับ นะครับ ภาพแรกนะครับ ในใบงานนะครับ เดี๋ยวเรามาเฉลยพร้อมกันนะครับ ภาพแรกที่นักเรียนเห็น ก็คือ… คือเดี๋ยวคุณครูบอกก็ว่าภาพที่นักเรียนได้ไปทั้งหมด คือภาพที่นักเรียนเรียนไปทั้งหมดแล้ว แล้วก็คุณครูจะให้นักเรียนเขียนลงไป คุณครูจะวัดว่านักเรียนน่ะ ทำได้หรือเปล่า จำได้หรือเปล่า ว่าสถานที่แต่ละสถานที่น่ะ มีชื่อเขียนให้ถูกน้องน่ะเขียนอย่างไร ภาพแรกนะครับ เป็นภาพโรงเรียนนะครับ เป็นภาพของโรงเรียน แล้วคำว่า</w:t>
      </w:r>
      <w:r>
        <w:t xml:space="preserve"> </w:t>
      </w:r>
      <w:r>
        <w:t xml:space="preserve">“</w:t>
      </w:r>
      <w:r>
        <w:t xml:space="preserve">โรงเรียน</w:t>
      </w:r>
      <w:r>
        <w:t xml:space="preserve">”</w:t>
      </w:r>
      <w:r>
        <w:t xml:space="preserve">" มีตัวอะไรบ้างครับ มีตัวอะไรบ้างครับนักเรียน สระโอ แล้วก็อะไรครับ ร เรือ ง งู สระเอ ร เรือ สระอี ย ยักษ์ แล้วก็ น หนู มีใครถูกไหมครับ ไหนใครเขียนถูกยกมือขึ้น พันพัน ผิดเหรอ พันพันผิดเหรอ ถูกนิดหนึ่ง จำไว้นะ คำว่า</w:t>
      </w:r>
      <w:r>
        <w:t xml:space="preserve"> </w:t>
      </w:r>
      <w:r>
        <w:t xml:space="preserve">“</w:t>
      </w:r>
      <w:r>
        <w:t xml:space="preserve">โรงเรียน</w:t>
      </w:r>
      <w:r>
        <w:t xml:space="preserve">”</w:t>
      </w:r>
      <w:r>
        <w:t xml:space="preserve"> </w:t>
      </w:r>
      <w:r>
        <w:t xml:space="preserve">เขียนอย่างนี้นะครับ ต่อไปภาพที่ 2 ครับ ภาพที่ 2 เป็นภาพของวัดนะครับ วัดมีตัวอะไรบ้างครับนักเรียน นักเรียนบอกคุณครูได้มีไหมมีตัวอะไรบ้าง ตัวแรก คือ ว แหวน ว แหวนนะครับ แล้วก้ไม้หันอากาศ แล้วก็อะไรครับ ตัวอะไรครับ ด เด็ก มีใครเขียนแตกต่างจากตรงนี้ไหมครับ มีใครเขียนแตกต่างจากตรงนี้ไหม ถูกต้องนะครับ ทีนี้ภาพที่ 3 ภาพที่ 3 เป็นภาพโรงอาหารนะครับ โรงอาหาร คำว่า</w:t>
      </w:r>
      <w:r>
        <w:t xml:space="preserve"> </w:t>
      </w:r>
      <w:r>
        <w:t xml:space="preserve">“</w:t>
      </w:r>
      <w:r>
        <w:t xml:space="preserve">โรงอาหาร</w:t>
      </w:r>
      <w:r>
        <w:t xml:space="preserve">”</w:t>
      </w:r>
      <w:r>
        <w:t xml:space="preserve"> </w:t>
      </w:r>
      <w:r>
        <w:t xml:space="preserve">มีอะไรบ้างครับ มีสระโอ ตัวอะไรอีกครับ ร เรือ ตัวอะไรอีกครับ ง งู ตัวอะไรครับ อ อ่าง อะไรครับ สระอา ห หีบ สระอา แล้วก็อะไรครับ โอเค เขียนนอกจากนี้ไหมครับ ถูกไหม ถูกไหม โอเค คำต่อไปนะครับ ห้องน้ำนะครับ ห้องน้ำนะครับ ภาพต่อไปเป็นภาพเหองน้ำนะครับ นักเรียนเห็นไหมว่าในภาพมันมีอะไร มักชักโครกอยู่ใช่ไหมครับ เขียนอย่างไร ห้องน้ำ เขียนอย่างไร ห หีบ มีตัวอะไรอีก ไม้ดท แล้วก็ อ อ่าง ง งู น หนู ตัวอะไรอีกครับ แล้วก็ไม้โท มีใครเขียนนอกจากนี้ไหม ถูกไหม โอเคเก่งมากนะครับ ต่อไปเป็นภาพโรงพยาบาลนะครับ โรงพยาบาล โรงพยาบาลนะครับ ต่อไปโรงพยาบาลมีตัวอะไรบ้าง สระโอ ร เรือ ง งู อะไรอีก พ พาน ย ยักษ์ สระอา ตัวอะไรอีกครับ บ ใบไม้ ตัวอะไรอีกครับ สระอา ล ลิง เก่งครับ มีใครเขียนผิดไหม มีไหม ถูกหม ถูก เก่งกันทุกคนเลย ภาพต่อไปครับ เป็นภาพอะไร ภาพต่อไปเป็นภาพของ เซ็นทรัล เซ็นทรัลพลาซ่านะครับ เซ็นทรัลพลาซ่ามีตัวอะไรบ้างครับ ตัวอะไรบ้างครับ ตัวที่ 1 คือ สระเอ ตัวอะไรอีก ซ โซ่ ตัวอะไรอีกครับ ไม้ไต่คู้ แล้วตัวอะไรอีกครับ ตัวอะไรครับ น หนู ตัวอะไรอีก ท ทหาร ร เรือ ไม้หันอากาศ ล ลิง ตัวอะไรอีกครับ พ พาน ล ลิง สระอา ซ โซ่ อะไรอีก มีใครเขียนผิดไหม ถูกไหม โอเค ต่อไปเป็นห้างเหมือนกัน เป็นห้างโลตัสนะครับ โลตัวนักเรียนเขียนถูกไหม นักเรียนเขียนถูกไหม มีตัวอะไรบ้าง สระโอ ล ลิง ตัวอะไรอีก ต เต่า ตัวอะไรอีกครับ ไม้หันอากาศตัวอะไร ตัวอะไร ตัวอะไร ส เสือ ถูกไหม ต่อไป ต่อไปเป็นสถานีตำรวจนะครับ เป็นภาพสถานีตำรวจ สถานีตำรวจเขียนอย่างไร มีตัวอะไรบ้าง ส เสือ ตัวอะไรอีก ถ ถุง สระอา น หนู สระอี ต เต่า ต เต่า สระอำ ร เรือ ว แหวน แล้วตัวอะไรสุดท้าย จ จาน ถูกไหมครับ ถูกไหม ต่อไป เป็นไปรษณีย์ ไปรษณีย์มีตัวอะไรบ้างครับ ไม่ใช่ ไป อย่างนี้นะ พันพันแกล้งครูน่ะไปอย่างนี้ ไม่เอา มีอะไรครับ สระไอไม้มลาย ตัวอะไรอีก ป ปลา ตัวอะไรอีกครับ ร เรือ ตัวอะไรอีก ตัวอะไรอีกครับ ษ ฤาษี แล้วก็ ณ เณร สระอี ย ยักษ์ การันต์นะครับ ถูกไหม ถูกไหม บิ๊กซี สุดท้ายนะครับ คำสุดท้าย เป็นห้างเหมือนกัน ห้างบิ๊กซี มีตัวอะไรบ้าง บ ใบไม้ อะไรอีกครับ สระอิ ไม้ตรี ก ไก่ ซ โซ่ สระอี โอเค ถูกไหม ถูกไหมครับ เดี๋ยวเราไปดูหมวดต่อไปเลยนะครับ เพราะปกติมีปัญหาจะให้พี่สแตมป์แก้ให้ ปุ๊บ แล้วก็ได้เลย โอเคครับ ต่อไปนะครับ จะเป็นหมวดคำสัพท์เกี่ยวกับการศึกษานะครับ เป็นสิ่งที่ใกล้ตัวนักเรียนมากเลยนะครับ เพราะว่านักเรียนจะต้องใช้อยู่เป็นประจำ อันแรกนะครับ นักเรียนเห็นรูปภาพไหมครับ ว่าเป็นรูปภาพของอะไร ปากกานะครับ ปากกาแล้วนักเรียนรู้หรือเปล่าว่าคำว่า</w:t>
      </w:r>
      <w:r>
        <w:t xml:space="preserve"> </w:t>
      </w:r>
      <w:r>
        <w:t xml:space="preserve">“</w:t>
      </w:r>
      <w:r>
        <w:t xml:space="preserve">ปากกา</w:t>
      </w:r>
      <w:r>
        <w:t xml:space="preserve">”</w:t>
      </w:r>
      <w:r>
        <w:t xml:space="preserve"> </w:t>
      </w:r>
      <w:r>
        <w:t xml:space="preserve">มันเขียนอย่างไรทีนี้ นี่นะครับ คำว่า</w:t>
      </w:r>
      <w:r>
        <w:t xml:space="preserve"> </w:t>
      </w:r>
      <w:r>
        <w:t xml:space="preserve">“</w:t>
      </w:r>
      <w:r>
        <w:t xml:space="preserve">ปากกา</w:t>
      </w:r>
      <w:r>
        <w:t xml:space="preserve">”</w:t>
      </w:r>
      <w:r>
        <w:t xml:space="preserve"> </w:t>
      </w:r>
      <w:r>
        <w:t xml:space="preserve">นะครับ มี ป ปลา สระอา ก ไก่ ก ไก่แล้วก็สระอานะครับ อ่านว่า</w:t>
      </w:r>
      <w:r>
        <w:t xml:space="preserve"> </w:t>
      </w:r>
      <w:r>
        <w:t xml:space="preserve">“</w:t>
      </w:r>
      <w:r>
        <w:t xml:space="preserve">ปาก-กา</w:t>
      </w:r>
      <w:r>
        <w:t xml:space="preserve">”</w:t>
      </w:r>
      <w:r>
        <w:t xml:space="preserve"> </w:t>
      </w:r>
      <w:r>
        <w:t xml:space="preserve">นะครับ อันที่ 2 นะครับ ภาพที่ 2 เป็นภาพที่นักเรียนใช้เขียน คืออะไรครับ สมุด สมุดเขียนอย่างไร สมุดก็จะมี ส เสือ มี ส เสือ ม ม้า สระอุ แล้วก็ด เด็ก นะครับ สมุดนะครับ มีสมุดแล้วก็ต้องมีหนังสือนะครับ ทีนี้ หนังสือ หนังสือนะครับ หนังสือก็จะมีตัว ห หีบ พยัญชนะ ห หีบ น หนู ไม้หันอากาศ ง งู ส เสือ สระอือ แล้วก็ อ อ่าง นะครับ ต่อไปนะครับ เป็นภาพของดินสอนะครับ ภาพของดินสอ ดินสอมีตัวอะไรบ้างครับ ตัวอะไรครับ ตัวที่ 1 ตัว ด เด็ก สระอิ น หนู ส เสือ อ อ่างนะครับ ดินสือนะครับ นักเรียนจำนะ นักเรีนยจำไว้นะเดี๋ยวคุณครูจะให้ทำใบงานอีกนะครับ ก็จะมีใบงานเหมือนเดิมนะครับ ให้นักเรียนเขียนนะครับ ให้นักเรียนจำภาพกับคำที่คุณครูสอนมาทั้งหมดนี่ นักเรียนต้องจำให้ได้นะ เพราะว่ามันเป็นคำที่สำคัมาก ๆ เลย คุณครูจะเลือกคำที่มันอยู่ใกล้ตัวนักเรียนมากที่สุด คุณครูจะเลือกคำที่อยู่ใกล้ตัวนักเรียนมาก ๆ เอามาให้นักเรียนได้เรียนรู้แล้วก็ให้นักเรียนได้จำว่าคำนี้มันเขียนไป เพราะว่าคุณครูเจอปัญหาหลายอย่างเลยกับนักเรียน ตรงที่ว่านักเรียนไม่สามารถคำให้ถูกต้องได้ นักเรียนจะเขียนสลับหน้าสลับหลังไปเลย โดยที่นักเรียนไม่รู้เลยว่าคำที่ถูกต้องมันเขียนอย่างไร ต่อไปนะครับ ยางลบนะครับ ยางลบ ยางลบมีตัวอะไรบ้างครับ มี ย ยักษ์ มีตัวอะไรบ้าง ตัวอะไรอีกครับ สระอา ง งู ล ลิง แล้วก็ บ ใบไม้ นะครับ ยางลบนะครับ จำนะครับ ภาพที่นักเรียนเห็นนี่ กระดานนะครับ มีตัว ก ไก่ ร เรือ สระอะ ด เด็ก สระอา แล้วก็ น หนู อันนี้ก็จะเป็นแปรงลบกระดาน แปรงลบกระดานนะครับ แปรงลบกระดานก็จะมีตัว สระแอ สระแอ ป ปลา ร เรือ ง งู แล้วก็ตัวอะไรอีกครับ ล ลิง ตัวอะไรครับ บ ใบไม้ ก ไก่ ร เรือ สระอะ ด เด็ก สระอา แล้วก็น หนู ต่อไปจะเป็นชอล์กนะครับ มีตัวอะไรบ้างครับ ช ช้าง อ อ่าง ล ลิง การันต์ แล้วก็ก ไก่ นะครับ อันนี้ใกล้ตัวมาก ๆ เลย กระดาษนะครับ กระดาษนะครับ เขียนอย่างนี้นะครับ ถ้าสมมติว่าไม่มี ร เรือย่างนี้ ก็เขียนไม่ถูกต้องนะครับนักเรียน นักเรียนจะต้องมี ร เรือด้วย ก็จะประกอบไปด้วย ตัว ก ไก่ นะครับ ก ไก่ ร เรือ สระอะ ด เด็ก สระอา แล้วก็ษ ฤาษี สุดท้ายนะครับ เป็นไม้บรรทัด ไม้บรรทัดนะครับ ก็จะมีสระไอไม้มะม ม้า ไม้โท บ ใบไม้ ร เรือ ร เรือ 2 ตัวนะครับ ไม้บรรทัด ท ทหาร ไม้หันอากาศ ด เด็ก นะครับ ทีนี้ คุณครูจะให้นักเรียนทำใบงานเหมือนเดิมครูจะให้นักเรียนทำงานเหมือนเดิมนะครับ ทีนี้ไม่ลอกกันแล้วนะ ทีนี้จะไม่ให้นักเรียนลอกกันแล้วนะ เพราะมันเป็นคำใกล้ตัวนักเรียนมาก ๆ เลย นักเรียนเห็นอยู่ทุกวัน ทุกวันนี่ นักเรียนห้ามมองกัน ชะเง้อมองกันไม่เอาแล้วนะครับ เดี๋ยวคุณครูจะให้นักเรียนทำใบงานนะครับ นะครับ เหลือเวลาอีก 15 นาที เดี๋ยวคุณครูจะเกริ่นในหมวดของอาหารและเครื่องและเดี๋ยวชั่วโมงหน้านะครับ เดี๋ยวเรามาทบทวนกันให้เพื่อน ๆ อีกครั้งหนึ่งนะครับ ตอนนี้เพื่อน ๆ ไปเข้าห้องน้ำอยู่ ภาพแรกนะครับ เป็นภาพของอาหารอะไร นักเรียนชอบกิน นักเรียนชอบมากเลย ก๋วยเตี๋ยวนะครับ ก๋วยเตี๋ยวนะ ก๋วยเตี๋ยวเขียนอย่างไร มี ก ไก่ จัตวา ว แหวน ย ยักษ์ สระเอ ต เต่า สระอี จัตวา ย ยักษ์ แล้วก็ ว แหวน โอเคนะครับ ต่อไป ผัดไทยนะครับ ผัดไทย บางคนนะครับ บางคนเขียนผัดไทย ไม่มีย ยักษ์ อย่างนี้ถือว่าผิดนะครับ ผัดไทย ต้องมี ย ยักษ์ ด้วยนะครับ บางทีนักเรียนเดินไปเจอตามร้านอาหารตามสั่งนะครับ นักเรียนจะเห็นเมนูผัดไทย บางทีไม่มี ย ยักษ์อย่างนี้ เขาเขียนผัดนะครับ ต้องมี ย ยักษ์ ด้วยนะครับผัดไทยก็จะมี ผ ผึ้ง ไม้หันอากาศ ด เด็ก สระไอไม้มลาย ท ทหาร แล้วก็ย ยักษ์ ผัดไทย ชอบไหม ชอบกินผัดไทยไหม ชอบไหมครับ ชอบ ชอบหมดเลยของกิน อันนี้ส้มตำ ส้มตำ มีใครไม่กินปลาร้าไหมครับ มีไหม มีใครไม่กินปลาร้ามีไหม ปลาร้าชอบกินไหมครับ ชอบ ส้มตำนะครับ ส้มตำก็จะมี ส เสือ ไม้โท ม ม้า ต เต่า แล้วก้สระอำนะครับ ส้มตำนะ ต่อไป ผัดกระเพรานะครับ นักเรียนเห็นไหม คำว่า</w:t>
      </w:r>
      <w:r>
        <w:t xml:space="preserve"> </w:t>
      </w:r>
      <w:r>
        <w:t xml:space="preserve">“</w:t>
      </w:r>
      <w:r>
        <w:t xml:space="preserve">กะเพรา</w:t>
      </w:r>
      <w:r>
        <w:t xml:space="preserve">”</w:t>
      </w:r>
      <w:r>
        <w:t xml:space="preserve"> </w:t>
      </w:r>
      <w:r>
        <w:t xml:space="preserve">นี่ นักเรียนบางคนเขียนกะเพราผิดนะครับ คำที่ถูกต้อง ต้องเขียนแบบนี้นะครับ ไม่ต้องมี ร เรือ นะครับ ผัดกะเพรา มี ผ ผึ้ง ไม้หันอากาศ ด เด็ก ก ไก่ สระอะ สระเอ พ พาน ร เรือ แล้วก็สระอานะครับ ต่อไปเป็นบะหมี่เกี๊ยว บะหมี่เกี๊ยว นักเรียนชอบกินไหมครับบะหมี่เกี๊ยวชอบไหม ชอบ บะหมี่เกี๊ยว มี บ ให้ไม้ สระอะ ห หีบ ม ม้า สระอี ไม้เอก สระเอ ก ไก่ สระอี ไม้ตรี ย ยักษ์ ว แหวน นะครับ โค้ก น้ำอัดลมนี่ชอบมากเลยใช่ไหมครับ ถึงขั้นต้องแอบคุณครูไปซื้อเลยใช่ไหม มีตัวอะไรบ้างครับคำว่าโค้กมีสระโอไม้โท แล้วก็ ก ไก่ นะครับ แล้วก็อันนี้อะไร ชาเขียว ชาเขียวนะครับ ชาเขียว ชอบกินไหม ชอบกินชาเขียวไหมครับ นักเรียนชอบกินชาเขียวไหม ชอบไหมชาเขียว ชอบไหม ชอบ เวลานักเรียนไปคาเฟ หรือไปร้านน้ำปั้น นักเรียนชอบสั่งเมนูชาเขียวอันนี้ไหมครับ ชาเขียวนะครับ มี ช ช้าง สระอา สระเอ ข ไข่ สระอี ย ยักษ์ แล้วก็ ว แหวนนะครับต่อไปเป้็นกาแฟ กาแฟ กาแฟ นักเรียนคงไม่ชอบใช่ไหม มันขมใช่ไหมครับ กาแฟ ไม่ชอบ เห็นไหมว่าแล้วนักเรียนไม่ชอบ เพราะมันขม แต่ครูชอบมากเลย กาแฟ กาแฟมีสารคาเฟอีนทำให้หายง่วงนอน โอเคนะครับ กาแฟ มีก ไก่ สระอา สระแอ แล้วก็ ฟ ฟัน นะครับ ต่อไป สุกี้ สุกี้เขียนแบบนี้นะครับนักเรียน ไม่ใช่ สุกกี้ นะครับ อย่างนั้นไม่เอานะครับ คำว่าสุกี้นะครับ มี ส เสือ สระอุ ก ไก่ สระอี แล้วก็ไม้โทนะครับ นี่ เป็นสิ่งที่นักเรียนต้องการมากที่สุด ในแต่ละเดือน จะต้องบอกให้คุณครูซื้อมาให้กินตลอด หมูกระทะนะครับ หมูกระทะ ภาษามือทำอย่างไรครับ หมูกระทะ หมูกระทะ มี ห หีบ ม ม้า สระอู ก ไก่ ร เรือ สระอะ ท ทหาร สระอะนะครับ หมูกระทะ ทีนี้เดี๋ยวในเรื่องของใบงาน เดี๋ยวเรารอทำพร้อมกับเพื่อน ๆ นะครับ ทีนี้ไปดูหมวดเครื่องใช้ไฟฟ้ากันก่อนอันนี้คอมพิวเตอร์ คอมพิวเตอร์ เขียนแบบนี้นะครับ มี ค ควาย อ อ่าง ม ม้า พ พาน สระอิ ว แหวน สระเอ ต เต่า อ อ่าง ร เรือ การันต์นะครับ ภาพต่อไปเป็นโทรศัพท์มือถือ โทรศัพท์มือถือนะครับ นักเรียน สมมติว่านักเรียนจะไปห้างไปซื้อโทรศัพท์มือถือ นักเรียนจะไปถามหาโทรศัพท์มือถือนักเรียนใช้ภาษามือแบบนี้ บางทีคนอื่นเขาก็ไม่เข้าใจนะครับ นักเรียนต้องสื่อสารให้ถูกต้องนะครับ เขียนสื่อสารให้ถูกต้องนักเรียนต้องดูนะครับ โทรนักเรียนควรจะเขียนให้ถูกต้องนะครับ เอาล่ะนะครับ โทรศัพท์มือถือ สระโอ ท ทหาร รเรือ ศ ศาลา ไม้หันอากาศ พ พาน ท ทหาร การัตน์ ม ม้า สระอือ อ อ่าง ถ ถุงสระอือ อ อ่าง นะครับ โทรศัพท์มือถือ ต่อไปหม้อหุงข้าวนะครบั หม้อหุงข้าวนะครับ สำคัญเลยทุกบ้านจะต้องมีหม้อหุงข้าวใช่ไหมครับ ใครไม่มีหม้อหุงข้าว ใครไม่มีมีไหม อยู่ที่บ้านมีหม้อหุงข้าวนะครับ นี่แหละหม้อหุงข้าวนี่สำคัญเลย สมมติว่าอยู่ดี ๆ หม้อหุงข้าวพังอยู่ที่บ้าน จะต้องไปซื้อหม้อหุงข้าวให้แม่ทำอย่างไรทีนี้ หม้อหุงข้าวภาษามือเขาจะรู้เรื่องไหมนะ ไปร่านค้า ไปบอกแม่ค้า แม่ค้าซื้อ แม่ค้าไม่รู้จักภาษามือ อย่างนี้ลำบากเลยนะครับ นักเรียนจะต้องจำนะครับ คำว่า</w:t>
      </w:r>
      <w:r>
        <w:t xml:space="preserve"> </w:t>
      </w:r>
      <w:r>
        <w:t xml:space="preserve">“</w:t>
      </w:r>
      <w:r>
        <w:t xml:space="preserve">หม้อหุงข้าว</w:t>
      </w:r>
      <w:r>
        <w:t xml:space="preserve">”</w:t>
      </w:r>
      <w:r>
        <w:t xml:space="preserve"> </w:t>
      </w:r>
      <w:r>
        <w:t xml:space="preserve">เขียนอย่างไรนะครับ ไม่อย่างนั้นลำบากแย่เลยนะครับ วันนั้นไม่มีข้าวหุงกินนี่แย่เลยนะครับ เอาล่ะครับ หม้อหุงข้าวนะครับ มี ห หีบ นะครับ ม ม้า ไม้โท อ อ่า ง ห หีบ สระอุ ง งู ข ไข่ ไม้โท สระอา ว แหวน นะครับ หม้อหุงข้าวนะครับ อันนี้สำคัญมากสำหรับผู้หญิงเลย สำคัญไหมครับ สำคัญไหม สำคัญไหม สำคัญไหม สำคัญมากเลยสำหรับผู้หญิงน่ะ สระผมใหม่ ๆ อย่างนี้ ทำอย่างไรถึงจะแห้ง ต้องเป่าผม ไดร์ผมใช่ไหม ทุกเช้าจะต้องไดร์ผมไหม น่ะเห็นไหม สำคัญไหมครับ ไดร์เป่าผมพัง ไปซื้อไดร์เป่าผมอย่างไรล่ะทีนี้ไปบอกเขาเขาจะรู้เรื่องไหมล่ะทีนี้ ภาษามือใส่เขา คนขายของ ขายเครื่องใช้ไฟฟ้า อย่างนี้เขาก็ไม่รู้เรื่องนะครับ นักเรียนต้องเขียนสื่อสารนะครับ ว่าซื้ออะไร ไดร์เป่าผมต้องเขียนอย่างไรอย่างนี้ เอาล่ะครับ ไดร์เป่าผมก็จะมีสระไอไม้มะลาย ด เด็ก สระเอ ป ปลา ไม้เอก สระอา ผ ผึ้ง แล้วก็ ม ม้านะครับอันนี้ก็พัดลม พัดลม อากาศร้อน ๆ ถึงหน้าร้อนช่วงเดือนเมษายน ปรากฏว่าที่บ้านพัดลมพัง หรือพัดลมไม่พอ น้องแย่งเอาไปใช้ พี่แย่งเอาไปใช้ พ่อกับแม่ก็ร้อน เราก็ไม่รู้จำทำไง พ่อแม่ให้เงินไปซื้อพัดลมไปสื่อสารซื้อพัดลมอย่างนี้ครับ เขาก็ไม่รู้ เราต้องเขียนให้มันถูกต้อง พัดลมก็จะมี พ พาน ไม้หันอากาศ ด เด็ก ล ลิง แล้วก็ ม ม้า นะครับ พัดลม ต่อไป โทรทัศน์นะครับ หรือ ทีวี นะครับ นักเรียนรู้ไหมว่าคำว่า</w:t>
      </w:r>
      <w:r>
        <w:t xml:space="preserve"> </w:t>
      </w:r>
      <w:r>
        <w:t xml:space="preserve">“</w:t>
      </w:r>
      <w:r>
        <w:t xml:space="preserve">ทีวี เป็นภาษาอังกฤษนะ ไม่ใช่มาจากภาษาไทยนะ ที่ภาษาไทยเขียน ท ทหาร สระอี ว แหวน สระอี น่ะ อ่านว่า</w:t>
      </w:r>
      <w:r>
        <w:t xml:space="preserve">”</w:t>
      </w:r>
      <w:r>
        <w:t xml:space="preserve">ทีวี" มาจากภาษาอังกฤษ แต่คำที่ถูกต้องก็คือโทรทัศน์นะครับ ก็จะมี สระโอ ท ทหาร ร เรือ ท ทหาร ไม้หันอากาศ ศ ศาลา น หนู การันต์นะครับ โอเค เดี๋ยวเราจะทิ้งไว้คำว่า</w:t>
      </w:r>
      <w:r>
        <w:t xml:space="preserve"> </w:t>
      </w:r>
      <w:r>
        <w:t xml:space="preserve">“</w:t>
      </w:r>
      <w:r>
        <w:t xml:space="preserve">โทรทัศน์</w:t>
      </w:r>
      <w:r>
        <w:t xml:space="preserve">”</w:t>
      </w:r>
      <w:r>
        <w:t xml:space="preserve"> </w:t>
      </w:r>
      <w:r>
        <w:t xml:space="preserve">เดี๋ยวครั้งหน้าเราจะมาทบทวนในเรื่องของอาหาร แล้วก็เครื่องใช้ไฟฟ้า เครื่อใช้ไฟฟ้า พร้อมกับให้ทำใบงาน แล้วก็จะมีกิจกรรมเพิ่มมากขึ้น โดยที่จะให้นักเรียนมีส่วนร่วมมากขึ้น โดยที่จะให้นักเรียนออกมาเขียนหน้ากระดาน เพื่อที่จะวัดนักเรียนว่านักเรียนเข้าใจมากน้อยแค่ไหน ในแต่ละหมวดที่คุณครูสอนไปแล้ว เดี๋ยวเราก็จะทบทวนในเรื่องของหมวดสถานที่ หมวดการศึกษา ที่เราเรียนผ่านไปแล้วนะครับ เดี๋ยวจะให้นักเรียน เดี๋ยวจะสุ่มเลือกนักเรียนแต่ละคนออกมาเพื่อที่จะให้เขียนคำ คำ ที่หน้ากระดานนะครับ นักเรียนไม่ต้องห่วงเลยว่านักเรียนจะเขียนไม่ได้ เดี๋ยวตช่วยบอกว่ามีตัวอะไรอย่างไรแบบไหน นักเรียนก็เชื่อคนไหนนักเรียนก็เขียนไปบนกระดานโอเคนะครับ สำหรับวันนี้คุณครูก็พอแล้ว เดี๋ยวนักเรียนเหนื่อย โอเคครับ ไว้เจอกันชั่วโมงหน้าครับ สำหรับวันนี้สวัสดีครับ ขอบคุณพี่ล่ามนะ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31101 ภาษาไทย 1 (ม.4/1) (บ่าย) 060267</dc:title>
  <dc:creator/>
  <cp:keywords/>
  <dcterms:created xsi:type="dcterms:W3CDTF">2024-02-06T08:30:19Z</dcterms:created>
  <dcterms:modified xsi:type="dcterms:W3CDTF">2024-02-06T08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ุมภาพันธ์ 2567 เวลา 13.00 น.</vt:lpwstr>
  </property>
  <property fmtid="{D5CDD505-2E9C-101B-9397-08002B2CF9AE}" pid="3" name="subtitle">
    <vt:lpwstr/>
  </property>
</Properties>
</file>